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m Robert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bert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90 Brighton Ln Lake Villa 600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roberts@hotelrehabs.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22586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 Robert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3/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